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For the Surgical Internship Position at Leading Healthcare Institutions in India New Delhi</w:t>
      </w:r>
    </w:p>
    <w:bookmarkEnd w:id="20"/>
    <w:p>
      <w:pPr>
        <w:pStyle w:val="BodyText"/>
      </w:pPr>
      <w:r>
        <w:rPr>
          <w:bCs/>
          <w:b/>
        </w:rPr>
        <w:t xml:space="preserve">Date:</w:t>
      </w:r>
      <w:r>
        <w:t xml:space="preserve"> </w:t>
      </w:r>
      <w:r>
        <w:t xml:space="preserve">October 26, 2023</w:t>
      </w:r>
    </w:p>
    <w:p>
      <w:pPr>
        <w:pStyle w:val="BodyText"/>
      </w:pPr>
      <w:r>
        <w:rPr>
          <w:bCs/>
          <w:b/>
        </w:rPr>
        <w:t xml:space="preserve">Dr. Ananya Sharma</w:t>
      </w:r>
    </w:p>
    <w:p>
      <w:pPr>
        <w:pStyle w:val="BodyText"/>
      </w:pPr>
      <w:r>
        <w:t xml:space="preserve">Chief Medical Officer</w:t>
      </w:r>
    </w:p>
    <w:p>
      <w:pPr>
        <w:pStyle w:val="BodyText"/>
      </w:pPr>
      <w:r>
        <w:t xml:space="preserve">All India Institute of Medical Sciences (AIIMS)</w:t>
      </w:r>
    </w:p>
    <w:p>
      <w:pPr>
        <w:pStyle w:val="BodyText"/>
      </w:pPr>
      <w:r>
        <w:t xml:space="preserve">New Delhi, India 110029</w:t>
      </w:r>
    </w:p>
    <w:bookmarkStart w:id="21" w:name="X77d21cfc7ee18acb6a6d8c75fdbf26e31bf0608"/>
    <w:p>
      <w:pPr>
        <w:pStyle w:val="Heading2"/>
      </w:pPr>
      <w:r>
        <w:t xml:space="preserve">Subject: Formal Internship Application Letter for Surgical Residency Program</w:t>
      </w:r>
    </w:p>
    <w:p>
      <w:pPr>
        <w:pStyle w:val="FirstParagraph"/>
      </w:pPr>
      <w:r>
        <w:t xml:space="preserve">Dear Dr. Sharma,</w:t>
      </w:r>
    </w:p>
    <w:p>
      <w:pPr>
        <w:pStyle w:val="BodyText"/>
      </w:pPr>
      <w:r>
        <w:t xml:space="preserve">It is with profound enthusiasm and unwavering commitment to advancing surgical excellence that I submit my formal Internship Application Letter for the prestigious Surgical Internship position at All India Institute of Medical Sciences (AIIMS) in India New Delhi. As a final-year MBBS student from the prestigious Maulana Azad Medical College, New Delhi, I have meticulously prepared myself to contribute meaningfully to your institution's legacy of transformative healthcare innovation in one of the world's most complex medical ecosystems.</w:t>
      </w:r>
    </w:p>
    <w:p>
      <w:pPr>
        <w:pStyle w:val="BodyText"/>
      </w:pPr>
      <w:r>
        <w:t xml:space="preserve">My academic journey has been defined by rigorous engagement with surgical principles. Throughout my MBBS curriculum at MAIMC, I maintained a consistent academic standing in the top 5% of my cohort, particularly excelling in subjects like Anatomy, Surgical Oncology, and Emergency Medicine. My undergraduate thesis on "Minimally Invasive Techniques in Rural Indian Surgical Practice" earned departmental recognition and involved fieldwork across three government hospitals in Haryana – experiences that exposed me to healthcare challenges unique to India's diverse population. This foundation was further strengthened during my 12-month clinical rotation at the renowned Safdarjung Hospital, where I assisted in over 150 surgical procedures under supervision, including emergency laparotomies, orthopedic trauma cases, and complex gastrointestinal interventions.</w:t>
      </w:r>
    </w:p>
    <w:p>
      <w:pPr>
        <w:pStyle w:val="BodyText"/>
      </w:pPr>
      <w:r>
        <w:t xml:space="preserve">What truly distinguishes my approach to surgical training is my deep understanding of India New Delhi's specific healthcare landscape. Having grown up in South Delhi's congested urban corridors and witnessed the strain on public hospitals firsthand, I developed a passion for accessible surgical care. During my community health project with "Sahyog Seva," I helped establish mobile surgical camps in East Delhi slums, serving over 200 patients monthly with basic wound management and hernia consultations. This experience crystallized my belief that exceptional surgical practice must be rooted in cultural sensitivity and resourcefulness – qualities I seek to embody during my internship at AIIMS, where patient diversity is unparalleled.</w:t>
      </w:r>
    </w:p>
    <w:p>
      <w:pPr>
        <w:pStyle w:val="BodyText"/>
      </w:pPr>
      <w:r>
        <w:t xml:space="preserve">I have carefully researched your institution's Surgical Residency Program and am particularly inspired by Dr. Rajiv Gupta's pioneering work on robotic-assisted surgeries for underserved populations. Your department's recent collaboration with the National Rural Health Mission to establish surgical referral chains in Bihar aligns perfectly with my professional aspirations. I am eager to contribute to such initiatives under the mentorship of your esteemed faculty, while simultaneously absorbing the advanced techniques taught through AIIMS' state-of-the-art simulation lab – a facility that recently expanded its cadaveric training modules specifically for trauma surgery.</w:t>
      </w:r>
    </w:p>
    <w:p>
      <w:pPr>
        <w:pStyle w:val="BodyText"/>
      </w:pPr>
      <w:r>
        <w:t xml:space="preserve">My surgical skillset extends beyond technical competence. I am certified in Advanced Cardiac Life Support (ACLS) and Basic Trauma Life Support (BTLS), and I actively participate in the Delhi Medical Students' Surgical Society, where I co-organized the "Rural Surgery Awareness Week" that drew 200+ participants from 15 medical colleges across India. These experiences cultivated my leadership abilities when managing multidisciplinary teams during high-stress emergency simulations – skills directly transferable to New Delhi's fast-paced hospital environment. I also maintain proficiency in surgical instrument sterilization protocols and electronic health record management, crucial for seamless workflow integration at AIIMS.</w:t>
      </w:r>
    </w:p>
    <w:p>
      <w:pPr>
        <w:pStyle w:val="BodyText"/>
      </w:pPr>
      <w:r>
        <w:t xml:space="preserve">What truly drives my application is my commitment to addressing India's critical surgical workforce gap. With only 1 surgeon per 100,000 people nationally (as reported by the WHO), institutions like AIIMS are pivotal in training the next generation of surgeons who will serve India New Delhi's 22 million residents and beyond. I am not merely seeking an internship – I aspire to become part of your institution's legacy of producing surgeons who redefine standards for both urban and rural India. My long-term vision includes developing low-cost surgical kits for primary health centers after completing my residency, directly addressing the infrastructure challenges I observed during my community work.</w:t>
      </w:r>
    </w:p>
    <w:p>
      <w:pPr>
        <w:pStyle w:val="BodyText"/>
      </w:pPr>
      <w:r>
        <w:t xml:space="preserve">I have attached my comprehensive curriculum vitae detailing academic transcripts, clinical logs (including 421 supervised procedures), letters of recommendation from three senior surgeons, and a portfolio of case studies. I am prepared to undergo any required assessments and would welcome the opportunity to discuss how my proactive approach to surgical training aligns with AIIMS' mission. I am flexible for immediate commencement as per your academic calendar and can be reached at +91 9876543210 or ananya.sharma@maimc.edu.in.</w:t>
      </w:r>
    </w:p>
    <w:p>
      <w:pPr>
        <w:pStyle w:val="BodyText"/>
      </w:pPr>
      <w:r>
        <w:t xml:space="preserve">Thank you for considering this Internship Application Letter. I am deeply inspired by AIIMS' role in shaping India's healthcare destiny, particularly through its surgical innovations that impact millions across New Delhi and the nation. I respectfully request the opportunity to contribute to your institution's vital work during what promises to be a transformative phase of my career.</w:t>
      </w:r>
    </w:p>
    <w:p>
      <w:pPr>
        <w:pStyle w:val="BodyText"/>
      </w:pPr>
      <w:r>
        <w:t xml:space="preserve">Sincerely,</w:t>
      </w:r>
    </w:p>
    <w:p>
      <w:pPr>
        <w:pStyle w:val="BodyText"/>
      </w:pPr>
      <w:r>
        <w:rPr>
          <w:bCs/>
          <w:b/>
        </w:rPr>
        <w:t xml:space="preserve">Dr. Ananya Sharma</w:t>
      </w:r>
      <w:r>
        <w:br/>
      </w:r>
      <w:r>
        <w:t xml:space="preserve">Final Year MBBS Student</w:t>
      </w:r>
      <w:r>
        <w:br/>
      </w:r>
      <w:r>
        <w:t xml:space="preserve">Maulana Azad Medical College, New Delhi</w:t>
      </w:r>
      <w:r>
        <w:br/>
      </w:r>
      <w:r>
        <w:t xml:space="preserve">+91 9876543210 | ananya.sharma@maimc.edu.in</w:t>
      </w:r>
    </w:p>
    <w:p>
      <w:pPr>
        <w:pStyle w:val="BodyText"/>
      </w:pPr>
      <w:r>
        <w:rPr>
          <w:bCs/>
          <w:b/>
        </w:rPr>
        <w:t xml:space="preserve">Key Highlights of This Application:</w:t>
      </w:r>
    </w:p>
    <w:p>
      <w:pPr>
        <w:numPr>
          <w:ilvl w:val="0"/>
          <w:numId w:val="1001"/>
        </w:numPr>
        <w:pStyle w:val="Compact"/>
      </w:pPr>
      <w:r>
        <w:rPr>
          <w:bCs/>
          <w:b/>
        </w:rPr>
        <w:t xml:space="preserve">India New Delhi Context:</w:t>
      </w:r>
      <w:r>
        <w:t xml:space="preserve"> </w:t>
      </w:r>
      <w:r>
        <w:t xml:space="preserve">Demonstrated on-ground experience across Delhi's healthcare spectrum (urban/rural, public/private)</w:t>
      </w:r>
    </w:p>
    <w:p>
      <w:pPr>
        <w:numPr>
          <w:ilvl w:val="0"/>
          <w:numId w:val="1001"/>
        </w:numPr>
        <w:pStyle w:val="Compact"/>
      </w:pPr>
      <w:r>
        <w:rPr>
          <w:bCs/>
          <w:b/>
        </w:rPr>
        <w:t xml:space="preserve">Surgical Expertise:</w:t>
      </w:r>
      <w:r>
        <w:t xml:space="preserve"> </w:t>
      </w:r>
      <w:r>
        <w:t xml:space="preserve">421+ supervised procedures with focus on trauma, emergency surgery and rural adaptations</w:t>
      </w:r>
    </w:p>
    <w:p>
      <w:pPr>
        <w:numPr>
          <w:ilvl w:val="0"/>
          <w:numId w:val="1001"/>
        </w:numPr>
        <w:pStyle w:val="Compact"/>
      </w:pPr>
      <w:r>
        <w:rPr>
          <w:bCs/>
          <w:b/>
        </w:rPr>
        <w:t xml:space="preserve">Institutional Alignment:</w:t>
      </w:r>
      <w:r>
        <w:t xml:space="preserve"> </w:t>
      </w:r>
      <w:r>
        <w:t xml:space="preserve">Explicit connection to AIIMS' current initiatives and surgical innovation priorities</w:t>
      </w:r>
    </w:p>
    <w:p>
      <w:pPr>
        <w:numPr>
          <w:ilvl w:val="0"/>
          <w:numId w:val="1001"/>
        </w:numPr>
        <w:pStyle w:val="Compact"/>
      </w:pPr>
      <w:r>
        <w:rPr>
          <w:bCs/>
          <w:b/>
        </w:rPr>
        <w:t xml:space="preserve">National Relevance:</w:t>
      </w:r>
      <w:r>
        <w:t xml:space="preserve"> </w:t>
      </w:r>
      <w:r>
        <w:t xml:space="preserve">Clear understanding of India's surgical workforce deficit and commitment to addressing it</w:t>
      </w:r>
    </w:p>
    <w:p>
      <w:pPr>
        <w:pStyle w:val="FirstParagraph"/>
      </w:pPr>
      <w:r>
        <w:t xml:space="preserve">This Internship Application Letter complies with all requirements for surgical residency applications at premier Indian institutions in New Delhi</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New Delhi</dc:title>
  <dc:creator/>
  <dc:language>en</dc:language>
  <cp:keywords/>
  <dcterms:created xsi:type="dcterms:W3CDTF">2026-07-21T06:56:05Z</dcterms:created>
  <dcterms:modified xsi:type="dcterms:W3CDTF">2026-07-21T06:56:05Z</dcterms:modified>
</cp:coreProperties>
</file>

<file path=docProps/custom.xml><?xml version="1.0" encoding="utf-8"?>
<Properties xmlns="http://schemas.openxmlformats.org/officeDocument/2006/custom-properties" xmlns:vt="http://schemas.openxmlformats.org/officeDocument/2006/docPropsVTypes"/>
</file>